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QW4FMQhDUS/g+9+SG1A/p+qmm0qw+NFoJpmF5YAx1PxZXR/1r6rk95RGOfRX/V3//VcGGVW1AMxhi1fy44055nCAZ3bq6jM8w6kBvcAjamBq+iJ+pPR3HeT36caxazPMfnnfhpNpNmrUmp+lZyQkLTSjLT+S2vCboF/oBaUMryLDW379wveqd68XA3iFGsFb57dTb04vBVL7fBgv1sJKdtZ6QYJA8dX+voQOOcf/pIN6I2j1rLp14AeNs7h668T/SK6v3dQJxrDllwrGnpOWtV4UU7aon7AP+lsCJ5Kculvrjwacq7Jb64+lWClfreP35oOf2DmWczEfpLu9geNkPkiTm3SSk36OZmKCfcIPL3XNYV59MR8Yhi6HX5VO8kv9TiruQn+fO+9+A0qtYb58SFzT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Knowing you're 90% through a re-write... should I hold off for however</w:t>
      </w:r>
      <w:r>
        <w:t xml:space="preserve"> </w:t>
      </w:r>
      <w:r>
        <w:t xml:space="preserve">long it takes for you to finish before I try and implement this? Not</w:t>
      </w:r>
      <w:r>
        <w:t xml:space="preserve"> </w:t>
      </w:r>
      <w:r>
        <w:t xml:space="preserve">that I want to rush you, I'm more curious to know if I'll end up doing</w:t>
      </w:r>
      <w:r>
        <w:t xml:space="preserve"> </w:t>
      </w:r>
      <w:r>
        <w:t xml:space="preserve">a lot of re-work on something that can way a few days/weeks to try.</w:t>
      </w:r>
    </w:p>
    <w:bookmarkStart w:id="27" w:name="brett-aug-08-2012-0747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8, 2012 07:47 pm</w:t>
        </w:r>
      </w:hyperlink>
    </w:p>
    <w:p>
      <w:pPr>
        <w:pStyle w:val="FirstParagraph"/>
      </w:pPr>
      <w:r>
        <w:t xml:space="preserve">Nah, if you get the current version up and running now, the update will</w:t>
      </w:r>
      <w:r>
        <w:t xml:space="preserve"> </w:t>
      </w:r>
      <w:r>
        <w:t xml:space="preserve">only improve on what you have. At worst, you'll have to re-enter</w:t>
      </w:r>
      <w:r>
        <w:t xml:space="preserve"> </w:t>
      </w:r>
      <w:r>
        <w:t xml:space="preserve">configuration details, but the current config file will translate fine.</w:t>
      </w:r>
    </w:p>
    <w:bookmarkStart w:id="26" w:name="observer-aug-08-2012-0755-pm"/>
    <w:p>
      <w:pPr>
        <w:pStyle w:val="Heading3"/>
      </w:pPr>
      <w:r>
        <w:t xml:space="preserve">observer —</w:t>
      </w:r>
      <w:r>
        <w:t xml:space="preserve"> </w:t>
      </w:r>
      <w:hyperlink r:id="rId25">
        <w:r>
          <w:rPr>
            <w:rStyle w:val="Hyperlink"/>
          </w:rPr>
          <w:t xml:space="preserve">Aug 08, 2012 07:55 pm</w:t>
        </w:r>
      </w:hyperlink>
    </w:p>
    <w:p>
      <w:pPr>
        <w:pStyle w:val="FirstParagraph"/>
      </w:pPr>
      <w:r>
        <w:t xml:space="preserve">Awesome, thanks. bought Day One today (iOS and OS X) and can't wait to</w:t>
      </w:r>
      <w:r>
        <w:t xml:space="preserve"> </w:t>
      </w:r>
      <w:r>
        <w:t xml:space="preserve">see how this works/where the project goes. Pulling in content</w:t>
      </w:r>
      <w:r>
        <w:t xml:space="preserve"> </w:t>
      </w:r>
      <w:r>
        <w:t xml:space="preserve">automatically should really add value to Day One... I wouldn't be</w:t>
      </w:r>
      <w:r>
        <w:t xml:space="preserve"> </w:t>
      </w:r>
      <w:r>
        <w:t xml:space="preserve">surprised if they end up adding a lot of what you've accomplished to</w:t>
      </w:r>
      <w:r>
        <w:t xml:space="preserve"> </w:t>
      </w:r>
      <w:r>
        <w:t xml:space="preserve">their app in a future upd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1e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d</dc:title>
  <dc:creator/>
  <cp:keywords/>
  <dcterms:created xsi:type="dcterms:W3CDTF">2026-05-07T02:56:29Z</dcterms:created>
  <dcterms:modified xsi:type="dcterms:W3CDTF">2026-05-07T02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